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Small DNA viruses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8.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9.8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4.7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5.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7.98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4.3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5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ber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5.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2.5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.13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7.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.5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7.2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2.7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otj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4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.3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4.8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3.37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au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4.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7.53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5:35Z</dcterms:created>
  <dcterms:modified xsi:type="dcterms:W3CDTF">2024-07-03T09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